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17147" w14:textId="480AA1CC" w:rsidR="00C030A3" w:rsidRDefault="00041CC7" w:rsidP="00C030A3">
      <w:pPr>
        <w:pStyle w:val="Heading1"/>
      </w:pPr>
      <w:r>
        <w:t>Hyperlinks A</w:t>
      </w:r>
    </w:p>
    <w:p w14:paraId="6E6F3C34" w14:textId="28982B51" w:rsidR="00C030A3" w:rsidRPr="009E4424" w:rsidRDefault="00C030A3" w:rsidP="00C030A3">
      <w:pPr>
        <w:pStyle w:val="Heading2"/>
      </w:pPr>
      <w:bookmarkStart w:id="0" w:name="_Heading"/>
      <w:bookmarkStart w:id="1" w:name="a_heading"/>
      <w:bookmarkEnd w:id="0"/>
      <w:r w:rsidRPr="009E4424">
        <w:t>Heading</w:t>
      </w:r>
      <w:bookmarkEnd w:id="1"/>
    </w:p>
    <w:p w14:paraId="5D2D17E3" w14:textId="12AF913A" w:rsidR="00DB287E" w:rsidRPr="0014244F" w:rsidRDefault="00DB287E" w:rsidP="00DB287E">
      <w:pPr>
        <w:pStyle w:val="Caption"/>
        <w:rPr>
          <w:i w:val="0"/>
          <w:iCs/>
        </w:rPr>
      </w:pPr>
      <w:bookmarkStart w:id="2" w:name="_Ref177042490"/>
      <w:r w:rsidRPr="0014244F">
        <w:rPr>
          <w:b/>
          <w:bCs/>
          <w:i w:val="0"/>
          <w:iCs/>
        </w:rPr>
        <w:t xml:space="preserve">Figure </w:t>
      </w:r>
      <w:r w:rsidRPr="0014244F">
        <w:rPr>
          <w:b/>
          <w:bCs/>
          <w:i w:val="0"/>
          <w:iCs/>
        </w:rPr>
        <w:fldChar w:fldCharType="begin"/>
      </w:r>
      <w:r w:rsidRPr="0014244F">
        <w:rPr>
          <w:b/>
          <w:bCs/>
          <w:i w:val="0"/>
          <w:iCs/>
        </w:rPr>
        <w:instrText xml:space="preserve"> SEQ Figure \* ARABIC </w:instrText>
      </w:r>
      <w:r w:rsidRPr="0014244F">
        <w:rPr>
          <w:b/>
          <w:bCs/>
          <w:i w:val="0"/>
          <w:iCs/>
        </w:rPr>
        <w:fldChar w:fldCharType="separate"/>
      </w:r>
      <w:r w:rsidRPr="0014244F">
        <w:rPr>
          <w:b/>
          <w:bCs/>
          <w:i w:val="0"/>
          <w:iCs/>
          <w:noProof/>
        </w:rPr>
        <w:t>1</w:t>
      </w:r>
      <w:r w:rsidRPr="0014244F">
        <w:rPr>
          <w:b/>
          <w:bCs/>
          <w:i w:val="0"/>
          <w:iCs/>
          <w:noProof/>
        </w:rPr>
        <w:fldChar w:fldCharType="end"/>
      </w:r>
      <w:bookmarkEnd w:id="2"/>
      <w:r w:rsidRPr="0014244F">
        <w:rPr>
          <w:b/>
          <w:bCs/>
          <w:i w:val="0"/>
          <w:iCs/>
        </w:rPr>
        <w:t>:</w:t>
      </w:r>
      <w:r w:rsidRPr="0014244F">
        <w:rPr>
          <w:i w:val="0"/>
          <w:iCs/>
        </w:rPr>
        <w:t xml:space="preserve"> Image.</w:t>
      </w:r>
    </w:p>
    <w:p w14:paraId="25FA52B5" w14:textId="77777777" w:rsidR="00DB287E" w:rsidRDefault="00DB287E" w:rsidP="00DB287E">
      <w:pPr>
        <w:pStyle w:val="BodyText"/>
        <w:jc w:val="both"/>
      </w:pPr>
      <w:r>
        <w:rPr>
          <w:noProof/>
        </w:rPr>
        <w:drawing>
          <wp:inline distT="0" distB="0" distL="0" distR="0" wp14:anchorId="0F43AB2B" wp14:editId="320A5A0D">
            <wp:extent cx="95250" cy="95250"/>
            <wp:effectExtent l="0" t="0" r="0" b="0"/>
            <wp:docPr id="2" name="Picture 2" descr="The&#10;&#10;Alt&#10;&#10;Te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he&#10;&#10;Alt&#10;&#10;Text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" cy="95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820873" w14:textId="26B39599" w:rsidR="00242445" w:rsidRPr="00242445" w:rsidRDefault="00242445" w:rsidP="00242445">
      <w:pPr>
        <w:pStyle w:val="Caption"/>
        <w:rPr>
          <w:i w:val="0"/>
          <w:iCs/>
        </w:rPr>
      </w:pPr>
      <w:bookmarkStart w:id="3" w:name="_Ref177044323"/>
      <w:bookmarkStart w:id="4" w:name="_Ref177044319"/>
      <w:r w:rsidRPr="00242445">
        <w:rPr>
          <w:b/>
          <w:bCs/>
          <w:i w:val="0"/>
          <w:iCs/>
        </w:rPr>
        <w:t xml:space="preserve">Table </w:t>
      </w:r>
      <w:r w:rsidRPr="00242445">
        <w:rPr>
          <w:b/>
          <w:bCs/>
          <w:i w:val="0"/>
          <w:iCs/>
        </w:rPr>
        <w:fldChar w:fldCharType="begin"/>
      </w:r>
      <w:r w:rsidRPr="00242445">
        <w:rPr>
          <w:b/>
          <w:bCs/>
          <w:i w:val="0"/>
          <w:iCs/>
        </w:rPr>
        <w:instrText xml:space="preserve"> SEQ Table \* ARABIC </w:instrText>
      </w:r>
      <w:r w:rsidRPr="00242445">
        <w:rPr>
          <w:b/>
          <w:bCs/>
          <w:i w:val="0"/>
          <w:iCs/>
        </w:rPr>
        <w:fldChar w:fldCharType="separate"/>
      </w:r>
      <w:r w:rsidR="0040510B">
        <w:rPr>
          <w:b/>
          <w:bCs/>
          <w:i w:val="0"/>
          <w:iCs/>
          <w:noProof/>
        </w:rPr>
        <w:t>1</w:t>
      </w:r>
      <w:r w:rsidRPr="00242445">
        <w:rPr>
          <w:b/>
          <w:bCs/>
          <w:i w:val="0"/>
          <w:iCs/>
        </w:rPr>
        <w:fldChar w:fldCharType="end"/>
      </w:r>
      <w:bookmarkEnd w:id="3"/>
      <w:r w:rsidRPr="00242445">
        <w:rPr>
          <w:b/>
          <w:bCs/>
          <w:i w:val="0"/>
          <w:iCs/>
        </w:rPr>
        <w:t>.</w:t>
      </w:r>
      <w:r w:rsidRPr="00242445">
        <w:rPr>
          <w:i w:val="0"/>
          <w:iCs/>
        </w:rPr>
        <w:t xml:space="preserve"> </w:t>
      </w:r>
      <w:bookmarkEnd w:id="4"/>
      <w:r w:rsidR="00D86951">
        <w:rPr>
          <w:i w:val="0"/>
          <w:iCs/>
        </w:rPr>
        <w:t>Look out for redundant reference numbers.</w:t>
      </w:r>
      <w:r w:rsidR="00805A0F">
        <w:rPr>
          <w:i w:val="0"/>
          <w:iCs/>
        </w:rPr>
        <w:t xml:space="preserve"> See </w:t>
      </w:r>
      <w:r w:rsidR="00B3663A">
        <w:rPr>
          <w:i w:val="0"/>
          <w:iCs/>
        </w:rPr>
        <w:t xml:space="preserve">an </w:t>
      </w:r>
      <w:hyperlink r:id="rId8" w:history="1">
        <w:r w:rsidR="00B3663A" w:rsidRPr="00D5430E">
          <w:rPr>
            <w:rStyle w:val="Hyperlink"/>
            <w:i w:val="0"/>
            <w:iCs/>
          </w:rPr>
          <w:t xml:space="preserve">external </w:t>
        </w:r>
        <w:r w:rsidR="00805A0F" w:rsidRPr="00D5430E">
          <w:rPr>
            <w:rStyle w:val="Hyperlink"/>
            <w:i w:val="0"/>
            <w:iCs/>
          </w:rPr>
          <w:t>link</w:t>
        </w:r>
      </w:hyperlink>
      <w:r w:rsidR="00805A0F">
        <w:rPr>
          <w:i w:val="0"/>
          <w:iCs/>
        </w:rPr>
        <w:t xml:space="preserve"> and different </w:t>
      </w:r>
      <w:hyperlink r:id="rId9" w:anchor="tblSimpleTable" w:history="1">
        <w:r w:rsidR="00805A0F" w:rsidRPr="00D5430E">
          <w:rPr>
            <w:rStyle w:val="Hyperlink"/>
            <w:i w:val="0"/>
            <w:iCs/>
          </w:rPr>
          <w:t xml:space="preserve">table in </w:t>
        </w:r>
        <w:r w:rsidR="00B3663A" w:rsidRPr="00D5430E">
          <w:rPr>
            <w:rStyle w:val="Hyperlink"/>
            <w:i w:val="0"/>
            <w:iCs/>
          </w:rPr>
          <w:t>chapter 2</w:t>
        </w:r>
      </w:hyperlink>
      <w:r w:rsidR="00805A0F">
        <w:rPr>
          <w:i w:val="0"/>
          <w:iCs/>
        </w:rPr>
        <w:t>.</w:t>
      </w:r>
    </w:p>
    <w:tbl>
      <w:tblPr>
        <w:tblStyle w:val="Table"/>
        <w:tblW w:w="221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1923"/>
        <w:gridCol w:w="2164"/>
      </w:tblGrid>
      <w:tr w:rsidR="00B31D44" w14:paraId="7D39105A" w14:textId="77777777" w:rsidTr="00BC14C9">
        <w:tc>
          <w:tcPr>
            <w:tcW w:w="0" w:type="auto"/>
            <w:vAlign w:val="bottom"/>
          </w:tcPr>
          <w:p w14:paraId="7936DCAA" w14:textId="16886656" w:rsidR="00B31D44" w:rsidRDefault="00805A0F" w:rsidP="00BC14C9">
            <w:pPr>
              <w:pStyle w:val="Compact"/>
            </w:pPr>
            <w:r>
              <w:t>A</w:t>
            </w:r>
          </w:p>
        </w:tc>
        <w:tc>
          <w:tcPr>
            <w:tcW w:w="2647" w:type="pct"/>
            <w:vAlign w:val="bottom"/>
          </w:tcPr>
          <w:p w14:paraId="48BC5C98" w14:textId="6CEE24EF" w:rsidR="00B31D44" w:rsidRDefault="003E5828" w:rsidP="00BC14C9">
            <w:pPr>
              <w:pStyle w:val="Compact"/>
            </w:pPr>
            <w:r>
              <w:t>b</w:t>
            </w:r>
          </w:p>
        </w:tc>
      </w:tr>
      <w:tr w:rsidR="00B31D44" w14:paraId="62FEBD8E" w14:textId="77777777" w:rsidTr="00BC14C9">
        <w:tc>
          <w:tcPr>
            <w:tcW w:w="0" w:type="auto"/>
          </w:tcPr>
          <w:p w14:paraId="1135446F" w14:textId="6C026A72" w:rsidR="00B31D44" w:rsidRDefault="003E5828" w:rsidP="00BC14C9">
            <w:pPr>
              <w:pStyle w:val="Compact"/>
            </w:pPr>
            <w:r>
              <w:t>1</w:t>
            </w:r>
          </w:p>
        </w:tc>
        <w:tc>
          <w:tcPr>
            <w:tcW w:w="2647" w:type="pct"/>
          </w:tcPr>
          <w:p w14:paraId="438F13FE" w14:textId="16C7CC0D" w:rsidR="00B31D44" w:rsidRDefault="003E5828" w:rsidP="00BC14C9">
            <w:pPr>
              <w:pStyle w:val="Compact"/>
            </w:pPr>
            <w:r>
              <w:t>2</w:t>
            </w:r>
          </w:p>
        </w:tc>
      </w:tr>
    </w:tbl>
    <w:p w14:paraId="03721C4D" w14:textId="39B88D1E" w:rsidR="0040510B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580DC95" w14:textId="3270A2EF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2695404" w14:textId="26276A37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0E39402" w14:textId="51228D15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1DD3841" w14:textId="358B34F2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88D62F3" w14:textId="387B0B58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58452E0" w14:textId="636F0A3B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4367A26" w14:textId="35E85C6A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010C0F5" w14:textId="2E2E2653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08116A5" w14:textId="3B81137F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6640C8A" w14:textId="61D5C4B4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38EF342" w14:textId="60E817DD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C94EE81" w14:textId="42E85765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4541381" w14:textId="666D9CEC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5919AF41" w14:textId="162A04C5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B4AFC98" w14:textId="6505B6C8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3F0EC768" w14:textId="2741FFDB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0FEE6928" w14:textId="2A014F4C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2472CEE" w14:textId="0F4BEF2E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6421B005" w14:textId="6F235FA5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440702FC" w14:textId="3B193607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12B34F0E" w14:textId="513A7266" w:rsidR="00BD1E3D" w:rsidRPr="0068742C" w:rsidRDefault="000704E5" w:rsidP="0040510B">
      <w:pPr>
        <w:pStyle w:val="BodyText"/>
        <w:jc w:val="both"/>
        <w:rPr>
          <w:color w:val="F2F2F2" w:themeColor="background1" w:themeShade="F2"/>
        </w:rPr>
      </w:pPr>
      <w:r w:rsidRPr="0068742C">
        <w:rPr>
          <w:color w:val="F2F2F2" w:themeColor="background1" w:themeShade="F2"/>
        </w:rPr>
        <w:t>x</w:t>
      </w:r>
    </w:p>
    <w:p w14:paraId="261C728E" w14:textId="268DC7D3" w:rsidR="0040510B" w:rsidRDefault="006A18FE" w:rsidP="0040510B">
      <w:pPr>
        <w:pStyle w:val="BodyText"/>
        <w:jc w:val="both"/>
      </w:pPr>
      <w:r>
        <w:lastRenderedPageBreak/>
        <w:t xml:space="preserve">In the same file: </w:t>
      </w:r>
      <w:r w:rsidR="004B446D">
        <w:t xml:space="preserve">Link to </w:t>
      </w:r>
      <w:hyperlink w:anchor="_Heading" w:history="1">
        <w:r w:rsidR="00D70B38">
          <w:rPr>
            <w:rStyle w:val="Hyperlink"/>
          </w:rPr>
          <w:t>direct heading</w:t>
        </w:r>
      </w:hyperlink>
      <w:r w:rsidR="008F2EB4">
        <w:t xml:space="preserve"> </w:t>
      </w:r>
      <w:r w:rsidR="004B446D">
        <w:t>and to</w:t>
      </w:r>
      <w:r w:rsidR="00D70B38">
        <w:t xml:space="preserve"> </w:t>
      </w:r>
      <w:hyperlink w:anchor="a_heading" w:history="1">
        <w:r w:rsidR="00D70B38" w:rsidRPr="00D70B38">
          <w:rPr>
            <w:rStyle w:val="Hyperlink"/>
          </w:rPr>
          <w:t>bookmark heading</w:t>
        </w:r>
      </w:hyperlink>
      <w:r w:rsidR="004B446D">
        <w:t xml:space="preserve">. </w:t>
      </w:r>
      <w:r w:rsidR="00D86951">
        <w:t>C</w:t>
      </w:r>
      <w:r w:rsidR="0040510B">
        <w:t>ross-reference to</w:t>
      </w:r>
      <w:r w:rsidR="00651193">
        <w:t xml:space="preserve"> </w:t>
      </w:r>
      <w:r w:rsidR="0040510B">
        <w:fldChar w:fldCharType="begin"/>
      </w:r>
      <w:r w:rsidR="0040510B">
        <w:instrText xml:space="preserve"> REF _Ref177042490 \h </w:instrText>
      </w:r>
      <w:r w:rsidR="0040510B">
        <w:fldChar w:fldCharType="separate"/>
      </w:r>
      <w:r w:rsidR="00363C4A" w:rsidRPr="0014244F">
        <w:rPr>
          <w:b/>
          <w:bCs/>
          <w:iCs/>
        </w:rPr>
        <w:t xml:space="preserve">Figure </w:t>
      </w:r>
      <w:r w:rsidR="00363C4A" w:rsidRPr="0014244F">
        <w:rPr>
          <w:b/>
          <w:bCs/>
          <w:iCs/>
          <w:noProof/>
        </w:rPr>
        <w:t>1</w:t>
      </w:r>
      <w:r w:rsidR="0040510B">
        <w:fldChar w:fldCharType="end"/>
      </w:r>
      <w:r w:rsidR="0040510B">
        <w:t xml:space="preserve"> and </w:t>
      </w:r>
      <w:r w:rsidR="0040510B" w:rsidRPr="00DF3A8F">
        <w:t xml:space="preserve">to </w:t>
      </w:r>
      <w:r w:rsidR="0040510B" w:rsidRPr="00DF3A8F">
        <w:fldChar w:fldCharType="begin"/>
      </w:r>
      <w:r w:rsidR="0040510B" w:rsidRPr="00DF3A8F">
        <w:instrText xml:space="preserve"> REF _Ref177044323 \h </w:instrText>
      </w:r>
      <w:r w:rsidR="00ED5B4D" w:rsidRPr="00DF3A8F">
        <w:instrText xml:space="preserve"> \* MERGEFORMAT </w:instrText>
      </w:r>
      <w:r w:rsidR="0040510B" w:rsidRPr="00DF3A8F">
        <w:fldChar w:fldCharType="separate"/>
      </w:r>
      <w:r w:rsidR="0040510B" w:rsidRPr="00DF3A8F">
        <w:t xml:space="preserve">Table </w:t>
      </w:r>
      <w:r w:rsidR="0040510B" w:rsidRPr="00DF3A8F">
        <w:rPr>
          <w:noProof/>
        </w:rPr>
        <w:t>1</w:t>
      </w:r>
      <w:r w:rsidR="0040510B" w:rsidRPr="00DF3A8F">
        <w:fldChar w:fldCharType="end"/>
      </w:r>
      <w:r w:rsidR="0040510B" w:rsidRPr="00DF3A8F">
        <w:t>.</w:t>
      </w:r>
    </w:p>
    <w:p w14:paraId="050EDB55" w14:textId="7BA95F50" w:rsidR="007A793E" w:rsidRPr="00B83F4C" w:rsidRDefault="006A18FE" w:rsidP="007A793E">
      <w:pPr>
        <w:pStyle w:val="BodyText"/>
        <w:jc w:val="both"/>
      </w:pPr>
      <w:r>
        <w:t>I</w:t>
      </w:r>
      <w:r w:rsidRPr="00B83F4C">
        <w:t>n a separate file</w:t>
      </w:r>
      <w:r>
        <w:t xml:space="preserve">: </w:t>
      </w:r>
      <w:r w:rsidR="00D75EAB">
        <w:t>Links</w:t>
      </w:r>
      <w:r w:rsidR="007A793E" w:rsidRPr="00B83F4C">
        <w:t xml:space="preserve"> to </w:t>
      </w:r>
      <w:hyperlink r:id="rId10" w:anchor="h2Subheading" w:history="1">
        <w:r w:rsidR="00D75EAB" w:rsidRPr="00D75EAB">
          <w:rPr>
            <w:rStyle w:val="Hyperlink"/>
          </w:rPr>
          <w:t>Heading</w:t>
        </w:r>
        <w:r w:rsidR="00F34FEF">
          <w:rPr>
            <w:rStyle w:val="Hyperlink"/>
          </w:rPr>
          <w:t xml:space="preserve"> </w:t>
        </w:r>
        <w:r w:rsidR="00D75EAB" w:rsidRPr="00D75EAB">
          <w:rPr>
            <w:rStyle w:val="Hyperlink"/>
          </w:rPr>
          <w:t>1</w:t>
        </w:r>
      </w:hyperlink>
      <w:r w:rsidR="00D75EAB">
        <w:t xml:space="preserve">, </w:t>
      </w:r>
      <w:hyperlink r:id="rId11" w:anchor="figRedSquare" w:history="1">
        <w:r w:rsidR="00D75EAB" w:rsidRPr="00D75EAB">
          <w:rPr>
            <w:rStyle w:val="Hyperlink"/>
          </w:rPr>
          <w:t>Figure</w:t>
        </w:r>
      </w:hyperlink>
      <w:r w:rsidR="00D75EAB">
        <w:t xml:space="preserve">, </w:t>
      </w:r>
      <w:r w:rsidR="007A793E" w:rsidRPr="00B83F4C">
        <w:t>and to</w:t>
      </w:r>
      <w:r w:rsidR="00D75EAB">
        <w:t xml:space="preserve"> </w:t>
      </w:r>
      <w:hyperlink r:id="rId12" w:anchor="tblSimpleTable" w:history="1">
        <w:r w:rsidR="00D75EAB" w:rsidRPr="00D75EAB">
          <w:rPr>
            <w:rStyle w:val="Hyperlink"/>
          </w:rPr>
          <w:t>Table</w:t>
        </w:r>
      </w:hyperlink>
      <w:r w:rsidR="007A793E" w:rsidRPr="00B83F4C">
        <w:t>.</w:t>
      </w:r>
    </w:p>
    <w:p w14:paraId="4C935114" w14:textId="6B9F118F" w:rsidR="00FD2AB7" w:rsidRDefault="00D91891" w:rsidP="00C030A3">
      <w:pPr>
        <w:pStyle w:val="BodyText"/>
        <w:jc w:val="both"/>
      </w:pPr>
      <w:r>
        <w:t>Footnote</w:t>
      </w:r>
      <w:r>
        <w:rPr>
          <w:rStyle w:val="FootnoteReference"/>
        </w:rPr>
        <w:footnoteReference w:id="1"/>
      </w:r>
      <w:r>
        <w:t xml:space="preserve"> without links. </w:t>
      </w:r>
      <w:r w:rsidR="00B3467E">
        <w:t>Start f</w:t>
      </w:r>
      <w:r w:rsidR="00906739">
        <w:t>ootnote</w:t>
      </w:r>
      <w:r w:rsidR="00906739">
        <w:rPr>
          <w:rStyle w:val="FootnoteReference"/>
        </w:rPr>
        <w:footnoteReference w:id="2"/>
      </w:r>
      <w:r w:rsidR="00906739">
        <w:t xml:space="preserve">. </w:t>
      </w:r>
      <w:r w:rsidR="0014605F">
        <w:t>Middle f</w:t>
      </w:r>
      <w:r w:rsidR="00906739">
        <w:t>ootnote</w:t>
      </w:r>
      <w:r w:rsidR="0014605F">
        <w:rPr>
          <w:rStyle w:val="FootnoteReference"/>
        </w:rPr>
        <w:footnoteReference w:id="3"/>
      </w:r>
      <w:r w:rsidR="0014605F">
        <w:t>. End footnote</w:t>
      </w:r>
      <w:r w:rsidR="0014605F">
        <w:rPr>
          <w:rStyle w:val="FootnoteReference"/>
        </w:rPr>
        <w:footnoteReference w:id="4"/>
      </w:r>
      <w:r w:rsidR="0014605F">
        <w:t>.</w:t>
      </w:r>
    </w:p>
    <w:p w14:paraId="2319EBE1" w14:textId="77777777" w:rsidR="00B3467E" w:rsidRDefault="00B3467E" w:rsidP="00C030A3">
      <w:pPr>
        <w:pStyle w:val="BodyText"/>
        <w:jc w:val="both"/>
      </w:pPr>
    </w:p>
    <w:sectPr w:rsidR="00B346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9D84B" w14:textId="77777777" w:rsidR="00D4239A" w:rsidRDefault="00D4239A" w:rsidP="006E20C3">
      <w:pPr>
        <w:spacing w:after="0" w:line="240" w:lineRule="auto"/>
      </w:pPr>
      <w:r>
        <w:separator/>
      </w:r>
    </w:p>
  </w:endnote>
  <w:endnote w:type="continuationSeparator" w:id="0">
    <w:p w14:paraId="71229016" w14:textId="77777777" w:rsidR="00D4239A" w:rsidRDefault="00D4239A" w:rsidP="006E20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63823C" w14:textId="77777777" w:rsidR="00D4239A" w:rsidRDefault="00D4239A" w:rsidP="006E20C3">
      <w:pPr>
        <w:spacing w:after="0" w:line="240" w:lineRule="auto"/>
      </w:pPr>
      <w:r>
        <w:separator/>
      </w:r>
    </w:p>
  </w:footnote>
  <w:footnote w:type="continuationSeparator" w:id="0">
    <w:p w14:paraId="36CCA8EE" w14:textId="77777777" w:rsidR="00D4239A" w:rsidRDefault="00D4239A" w:rsidP="006E20C3">
      <w:pPr>
        <w:spacing w:after="0" w:line="240" w:lineRule="auto"/>
      </w:pPr>
      <w:r>
        <w:continuationSeparator/>
      </w:r>
    </w:p>
  </w:footnote>
  <w:footnote w:id="1">
    <w:p w14:paraId="507181FA" w14:textId="4E51821A" w:rsidR="00D91891" w:rsidRPr="00D91891" w:rsidRDefault="00D91891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Standard </w:t>
      </w:r>
      <w:r>
        <w:rPr>
          <w:lang w:val="en-US"/>
        </w:rPr>
        <w:t>footnote without links.</w:t>
      </w:r>
    </w:p>
  </w:footnote>
  <w:footnote w:id="2">
    <w:p w14:paraId="6E1DBE42" w14:textId="77777777" w:rsidR="00906739" w:rsidRDefault="00906739" w:rsidP="00906739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Link to an external website</w:t>
        </w:r>
      </w:hyperlink>
    </w:p>
  </w:footnote>
  <w:footnote w:id="3">
    <w:p w14:paraId="17EB8CE1" w14:textId="7285EDFB" w:rsidR="0014605F" w:rsidRPr="0014605F" w:rsidRDefault="0014605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There is a </w:t>
      </w:r>
      <w:hyperlink r:id="rId2" w:history="1">
        <w:r w:rsidRPr="0014605F">
          <w:rPr>
            <w:rStyle w:val="Hyperlink"/>
          </w:rPr>
          <w:t>l</w:t>
        </w:r>
        <w:r w:rsidRPr="0014605F">
          <w:rPr>
            <w:rStyle w:val="Hyperlink"/>
            <w:lang w:val="en-US"/>
          </w:rPr>
          <w:t>ink</w:t>
        </w:r>
      </w:hyperlink>
      <w:r>
        <w:rPr>
          <w:lang w:val="en-US"/>
        </w:rPr>
        <w:t xml:space="preserve"> in the middle.</w:t>
      </w:r>
    </w:p>
  </w:footnote>
  <w:footnote w:id="4">
    <w:p w14:paraId="0413F8A8" w14:textId="4E7C3B04" w:rsidR="0014605F" w:rsidRPr="0014605F" w:rsidRDefault="0014605F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>
        <w:t xml:space="preserve"> Link at the </w:t>
      </w:r>
      <w:hyperlink r:id="rId3" w:history="1">
        <w:r w:rsidRPr="0014605F">
          <w:rPr>
            <w:rStyle w:val="Hyperlink"/>
          </w:rPr>
          <w:t>end.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E20C3"/>
    <w:rsid w:val="000058DF"/>
    <w:rsid w:val="00041CC7"/>
    <w:rsid w:val="00043F8F"/>
    <w:rsid w:val="000704E5"/>
    <w:rsid w:val="00091280"/>
    <w:rsid w:val="00136A95"/>
    <w:rsid w:val="0014244F"/>
    <w:rsid w:val="0014605F"/>
    <w:rsid w:val="001A628B"/>
    <w:rsid w:val="001C168E"/>
    <w:rsid w:val="00212576"/>
    <w:rsid w:val="00242445"/>
    <w:rsid w:val="00292EB4"/>
    <w:rsid w:val="00363C4A"/>
    <w:rsid w:val="003C0890"/>
    <w:rsid w:val="003C0A9B"/>
    <w:rsid w:val="003D6910"/>
    <w:rsid w:val="003E33BE"/>
    <w:rsid w:val="003E5828"/>
    <w:rsid w:val="0040510B"/>
    <w:rsid w:val="00467319"/>
    <w:rsid w:val="00486087"/>
    <w:rsid w:val="004B446D"/>
    <w:rsid w:val="005D1956"/>
    <w:rsid w:val="00605303"/>
    <w:rsid w:val="00644E65"/>
    <w:rsid w:val="00651193"/>
    <w:rsid w:val="0068742C"/>
    <w:rsid w:val="006A0FDE"/>
    <w:rsid w:val="006A18FE"/>
    <w:rsid w:val="006A7CA3"/>
    <w:rsid w:val="006E20C3"/>
    <w:rsid w:val="006F1317"/>
    <w:rsid w:val="006F2041"/>
    <w:rsid w:val="00710CD5"/>
    <w:rsid w:val="007255FF"/>
    <w:rsid w:val="007A793E"/>
    <w:rsid w:val="007E5D6F"/>
    <w:rsid w:val="00805A0F"/>
    <w:rsid w:val="00893AE8"/>
    <w:rsid w:val="008F2EB4"/>
    <w:rsid w:val="00906739"/>
    <w:rsid w:val="00965DFE"/>
    <w:rsid w:val="0099308C"/>
    <w:rsid w:val="00A700A1"/>
    <w:rsid w:val="00B27658"/>
    <w:rsid w:val="00B31D44"/>
    <w:rsid w:val="00B3467E"/>
    <w:rsid w:val="00B3663A"/>
    <w:rsid w:val="00BC6326"/>
    <w:rsid w:val="00BD1E3D"/>
    <w:rsid w:val="00C030A3"/>
    <w:rsid w:val="00C92AEE"/>
    <w:rsid w:val="00C94C90"/>
    <w:rsid w:val="00CE5CA7"/>
    <w:rsid w:val="00D15F7D"/>
    <w:rsid w:val="00D4239A"/>
    <w:rsid w:val="00D5430E"/>
    <w:rsid w:val="00D5455B"/>
    <w:rsid w:val="00D6727E"/>
    <w:rsid w:val="00D70B38"/>
    <w:rsid w:val="00D75EAB"/>
    <w:rsid w:val="00D86951"/>
    <w:rsid w:val="00D91891"/>
    <w:rsid w:val="00DB287E"/>
    <w:rsid w:val="00DE2B71"/>
    <w:rsid w:val="00DF3A8F"/>
    <w:rsid w:val="00EC0DE0"/>
    <w:rsid w:val="00ED5B4D"/>
    <w:rsid w:val="00F34FEF"/>
    <w:rsid w:val="00F63A57"/>
    <w:rsid w:val="00F92B84"/>
    <w:rsid w:val="00FD2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20EFC4"/>
  <w15:docId w15:val="{1C4ACD63-9796-449B-922C-669875BF8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30A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030A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6E20C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E20C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E20C3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6E20C3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C030A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odyText">
    <w:name w:val="Body Text"/>
    <w:basedOn w:val="Normal"/>
    <w:link w:val="BodyTextChar"/>
    <w:qFormat/>
    <w:rsid w:val="00C030A3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030A3"/>
    <w:rPr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030A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aption">
    <w:name w:val="caption"/>
    <w:basedOn w:val="Normal"/>
    <w:link w:val="CaptionChar"/>
    <w:rsid w:val="00DB287E"/>
    <w:pPr>
      <w:spacing w:after="120" w:line="240" w:lineRule="auto"/>
    </w:pPr>
    <w:rPr>
      <w:i/>
      <w:sz w:val="24"/>
      <w:szCs w:val="24"/>
      <w:lang w:val="en-US"/>
    </w:rPr>
  </w:style>
  <w:style w:type="character" w:customStyle="1" w:styleId="CaptionChar">
    <w:name w:val="Caption Char"/>
    <w:basedOn w:val="DefaultParagraphFont"/>
    <w:link w:val="Caption"/>
    <w:rsid w:val="00DB287E"/>
    <w:rPr>
      <w:i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B31D44"/>
    <w:pPr>
      <w:spacing w:before="36" w:after="36"/>
    </w:pPr>
  </w:style>
  <w:style w:type="table" w:customStyle="1" w:styleId="Table">
    <w:name w:val="Table"/>
    <w:semiHidden/>
    <w:unhideWhenUsed/>
    <w:qFormat/>
    <w:rsid w:val="00B31D44"/>
    <w:pPr>
      <w:spacing w:line="240" w:lineRule="auto"/>
    </w:pPr>
    <w:rPr>
      <w:sz w:val="24"/>
      <w:szCs w:val="24"/>
      <w:lang w:val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UnresolvedMention">
    <w:name w:val="Unresolved Mention"/>
    <w:basedOn w:val="DefaultParagraphFont"/>
    <w:uiPriority w:val="99"/>
    <w:semiHidden/>
    <w:unhideWhenUsed/>
    <w:rsid w:val="00C92A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5E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ample.com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02_b.docx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02_b.docx" TargetMode="External"/><Relationship Id="rId5" Type="http://schemas.openxmlformats.org/officeDocument/2006/relationships/footnotes" Target="footnotes.xml"/><Relationship Id="rId10" Type="http://schemas.openxmlformats.org/officeDocument/2006/relationships/hyperlink" Target="02_b.doc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02_b.docx" TargetMode="External"/><Relationship Id="rId14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example.com/" TargetMode="External"/><Relationship Id="rId2" Type="http://schemas.openxmlformats.org/officeDocument/2006/relationships/hyperlink" Target="https://example.com/" TargetMode="External"/><Relationship Id="rId1" Type="http://schemas.openxmlformats.org/officeDocument/2006/relationships/hyperlink" Target="http://www.exampl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91D65E-935C-40E9-A775-E8CBB5EF7D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Williamson</dc:creator>
  <cp:keywords/>
  <dc:description/>
  <cp:lastModifiedBy>Pawel KAMINSKI</cp:lastModifiedBy>
  <cp:revision>66</cp:revision>
  <dcterms:created xsi:type="dcterms:W3CDTF">2015-07-04T10:56:00Z</dcterms:created>
  <dcterms:modified xsi:type="dcterms:W3CDTF">2024-11-14T10:54:00Z</dcterms:modified>
</cp:coreProperties>
</file>